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7EC07" w14:textId="77777777" w:rsidR="008E5B9A" w:rsidRDefault="006F55C8" w:rsidP="00EC2568">
      <w:pPr>
        <w:pStyle w:val="ListParagraph"/>
        <w:numPr>
          <w:ilvl w:val="0"/>
          <w:numId w:val="1"/>
        </w:numPr>
      </w:pPr>
      <w:r>
        <w:t>What media you use while searching for locations to travel?</w:t>
      </w:r>
    </w:p>
    <w:p w14:paraId="1D70C9FF" w14:textId="64736E36" w:rsidR="006F55C8" w:rsidRDefault="009D61B6" w:rsidP="008E5B9A">
      <w:pPr>
        <w:pStyle w:val="ListParagraph"/>
        <w:numPr>
          <w:ilvl w:val="0"/>
          <w:numId w:val="3"/>
        </w:numPr>
      </w:pPr>
      <w:r>
        <w:t>Phone</w:t>
      </w:r>
    </w:p>
    <w:p w14:paraId="76DF7DAE" w14:textId="752682A1" w:rsidR="0066723C" w:rsidRDefault="009D61B6" w:rsidP="0066723C">
      <w:pPr>
        <w:pStyle w:val="ListParagraph"/>
        <w:numPr>
          <w:ilvl w:val="0"/>
          <w:numId w:val="3"/>
        </w:numPr>
      </w:pPr>
      <w:r>
        <w:t>Laptop</w:t>
      </w:r>
    </w:p>
    <w:p w14:paraId="063DB595" w14:textId="7C53958B" w:rsidR="00C07157" w:rsidRDefault="00840BF4" w:rsidP="0066723C">
      <w:pPr>
        <w:pStyle w:val="ListParagraph"/>
        <w:numPr>
          <w:ilvl w:val="0"/>
          <w:numId w:val="1"/>
        </w:numPr>
      </w:pPr>
      <w:r>
        <w:t xml:space="preserve">How do you search for </w:t>
      </w:r>
      <w:r w:rsidR="0065559A">
        <w:t>places to visit?</w:t>
      </w:r>
    </w:p>
    <w:p w14:paraId="2D9CE298" w14:textId="243E35B9" w:rsidR="0065559A" w:rsidRDefault="009A7AAE" w:rsidP="0035432C">
      <w:pPr>
        <w:pStyle w:val="ListParagraph"/>
        <w:numPr>
          <w:ilvl w:val="0"/>
          <w:numId w:val="5"/>
        </w:numPr>
      </w:pPr>
      <w:r>
        <w:t>Through apps</w:t>
      </w:r>
    </w:p>
    <w:p w14:paraId="019FB7CD" w14:textId="359F95A9" w:rsidR="009A7AAE" w:rsidRDefault="009A7AAE" w:rsidP="0035432C">
      <w:pPr>
        <w:pStyle w:val="ListParagraph"/>
        <w:numPr>
          <w:ilvl w:val="0"/>
          <w:numId w:val="5"/>
        </w:numPr>
      </w:pPr>
      <w:r>
        <w:t>Through websites</w:t>
      </w:r>
    </w:p>
    <w:p w14:paraId="463D362E" w14:textId="1CE5E836" w:rsidR="00EC2568" w:rsidRDefault="00165E53" w:rsidP="00EC2568">
      <w:pPr>
        <w:pStyle w:val="ListParagraph"/>
        <w:numPr>
          <w:ilvl w:val="0"/>
          <w:numId w:val="1"/>
        </w:numPr>
      </w:pPr>
      <w:r>
        <w:t>Which is your favorite website or app</w:t>
      </w:r>
      <w:r w:rsidR="007174CC">
        <w:t>s that help you to find places to visit?</w:t>
      </w:r>
    </w:p>
    <w:p w14:paraId="6F90CAFA" w14:textId="77777777" w:rsidR="0050543E" w:rsidRDefault="005C18F8" w:rsidP="00EC2568">
      <w:pPr>
        <w:pStyle w:val="ListParagraph"/>
        <w:numPr>
          <w:ilvl w:val="0"/>
          <w:numId w:val="1"/>
        </w:numPr>
      </w:pPr>
      <w:r>
        <w:t xml:space="preserve">Which feature of </w:t>
      </w:r>
      <w:r w:rsidR="00B159FA">
        <w:t xml:space="preserve">that app (or website) </w:t>
      </w:r>
      <w:r w:rsidR="00B159FA">
        <w:t>you like the most?</w:t>
      </w:r>
    </w:p>
    <w:p w14:paraId="3B0A284C" w14:textId="00FCAC15" w:rsidR="005C18F8" w:rsidRDefault="0050543E" w:rsidP="0050543E">
      <w:pPr>
        <w:pStyle w:val="ListParagraph"/>
        <w:numPr>
          <w:ilvl w:val="0"/>
          <w:numId w:val="6"/>
        </w:numPr>
      </w:pPr>
      <w:r>
        <w:t>Easy to use</w:t>
      </w:r>
    </w:p>
    <w:p w14:paraId="78624A9D" w14:textId="543E170C" w:rsidR="0050543E" w:rsidRDefault="0050543E" w:rsidP="0050543E">
      <w:pPr>
        <w:pStyle w:val="ListParagraph"/>
        <w:numPr>
          <w:ilvl w:val="0"/>
          <w:numId w:val="6"/>
        </w:numPr>
      </w:pPr>
      <w:r>
        <w:t>Provide lots of options</w:t>
      </w:r>
    </w:p>
    <w:p w14:paraId="6D07137A" w14:textId="65BD8527" w:rsidR="001D6F0B" w:rsidRDefault="001D6F0B" w:rsidP="0050543E">
      <w:pPr>
        <w:pStyle w:val="ListParagraph"/>
        <w:numPr>
          <w:ilvl w:val="0"/>
          <w:numId w:val="6"/>
        </w:numPr>
      </w:pPr>
      <w:r>
        <w:t>Relate to alternative options</w:t>
      </w:r>
    </w:p>
    <w:p w14:paraId="32AA12F8" w14:textId="7B63D086" w:rsidR="00ED0FBD" w:rsidRDefault="00ED0FBD" w:rsidP="0050543E">
      <w:pPr>
        <w:pStyle w:val="ListParagraph"/>
        <w:numPr>
          <w:ilvl w:val="0"/>
          <w:numId w:val="6"/>
        </w:numPr>
      </w:pPr>
      <w:r>
        <w:t>Other ____________________</w:t>
      </w:r>
    </w:p>
    <w:p w14:paraId="0E327601" w14:textId="7D080F46" w:rsidR="008C5935" w:rsidRDefault="008C5935" w:rsidP="00EC2568">
      <w:pPr>
        <w:pStyle w:val="ListParagraph"/>
        <w:numPr>
          <w:ilvl w:val="0"/>
          <w:numId w:val="1"/>
        </w:numPr>
      </w:pPr>
      <w:r>
        <w:t xml:space="preserve">Do you regularly check </w:t>
      </w:r>
      <w:r w:rsidR="00B159FA">
        <w:t xml:space="preserve">that app (or website) </w:t>
      </w:r>
      <w:r w:rsidR="00B27C59">
        <w:t xml:space="preserve">or just on </w:t>
      </w:r>
      <w:r w:rsidR="003722C5">
        <w:t>the time of travel?</w:t>
      </w:r>
    </w:p>
    <w:p w14:paraId="2C4860E2" w14:textId="263B1F07" w:rsidR="003722C5" w:rsidRDefault="00BB30DF" w:rsidP="00EC2568">
      <w:pPr>
        <w:pStyle w:val="ListParagraph"/>
        <w:numPr>
          <w:ilvl w:val="0"/>
          <w:numId w:val="1"/>
        </w:numPr>
      </w:pPr>
      <w:r>
        <w:t xml:space="preserve">Do you like to save </w:t>
      </w:r>
      <w:r w:rsidR="00737FEB">
        <w:t>your details</w:t>
      </w:r>
      <w:r w:rsidR="00737FEB">
        <w:t xml:space="preserve"> on </w:t>
      </w:r>
      <w:r w:rsidR="00737FEB">
        <w:t>app (or website)</w:t>
      </w:r>
      <w:r w:rsidR="00A10870">
        <w:t xml:space="preserve"> so it you need not to re</w:t>
      </w:r>
      <w:r w:rsidR="00FC1961">
        <w:t>-enter details?</w:t>
      </w:r>
      <w:bookmarkStart w:id="0" w:name="_GoBack"/>
      <w:bookmarkEnd w:id="0"/>
    </w:p>
    <w:sectPr w:rsidR="00372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26000B"/>
    <w:multiLevelType w:val="hybridMultilevel"/>
    <w:tmpl w:val="B8DAF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E80FEA"/>
    <w:multiLevelType w:val="hybridMultilevel"/>
    <w:tmpl w:val="55DC5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3C0412"/>
    <w:multiLevelType w:val="hybridMultilevel"/>
    <w:tmpl w:val="4B22B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1137BE"/>
    <w:multiLevelType w:val="hybridMultilevel"/>
    <w:tmpl w:val="5A1C54EC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65040B42"/>
    <w:multiLevelType w:val="hybridMultilevel"/>
    <w:tmpl w:val="0A34E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AC7EDF"/>
    <w:multiLevelType w:val="hybridMultilevel"/>
    <w:tmpl w:val="EF6C84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GEjQwNTCyNzAwszJR2l4NTi4sz8PJACw1oA7EMIdiwAAAA="/>
  </w:docVars>
  <w:rsids>
    <w:rsidRoot w:val="001406E7"/>
    <w:rsid w:val="00036F43"/>
    <w:rsid w:val="00067027"/>
    <w:rsid w:val="00133099"/>
    <w:rsid w:val="001406E7"/>
    <w:rsid w:val="00165E53"/>
    <w:rsid w:val="001B0B97"/>
    <w:rsid w:val="001D6F0B"/>
    <w:rsid w:val="0035432C"/>
    <w:rsid w:val="003722C5"/>
    <w:rsid w:val="0050543E"/>
    <w:rsid w:val="00535B8B"/>
    <w:rsid w:val="005C18F8"/>
    <w:rsid w:val="0065559A"/>
    <w:rsid w:val="0066723C"/>
    <w:rsid w:val="006F55C8"/>
    <w:rsid w:val="007174CC"/>
    <w:rsid w:val="00737FEB"/>
    <w:rsid w:val="00840BF4"/>
    <w:rsid w:val="008C5935"/>
    <w:rsid w:val="008C62BE"/>
    <w:rsid w:val="008E5B9A"/>
    <w:rsid w:val="009A7AAE"/>
    <w:rsid w:val="009D61B6"/>
    <w:rsid w:val="00A10870"/>
    <w:rsid w:val="00B159FA"/>
    <w:rsid w:val="00B27C59"/>
    <w:rsid w:val="00B97278"/>
    <w:rsid w:val="00BB30DF"/>
    <w:rsid w:val="00C07157"/>
    <w:rsid w:val="00D805CD"/>
    <w:rsid w:val="00E0419E"/>
    <w:rsid w:val="00EC2568"/>
    <w:rsid w:val="00ED0FBD"/>
    <w:rsid w:val="00F039AB"/>
    <w:rsid w:val="00FC1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9A933"/>
  <w15:chartTrackingRefBased/>
  <w15:docId w15:val="{08193B7F-30A7-42A6-A1FB-1C9249D84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5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ndeep Kaur,</dc:creator>
  <cp:keywords/>
  <dc:description/>
  <cp:lastModifiedBy>Rajandeep Kaur,</cp:lastModifiedBy>
  <cp:revision>34</cp:revision>
  <dcterms:created xsi:type="dcterms:W3CDTF">2019-05-03T01:23:00Z</dcterms:created>
  <dcterms:modified xsi:type="dcterms:W3CDTF">2019-05-03T01:44:00Z</dcterms:modified>
</cp:coreProperties>
</file>